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Valencia,</w:t>
      </w:r>
      <w:r>
        <w:t xml:space="preserve"> </w:t>
      </w:r>
      <w:r>
        <w:t xml:space="preserve">Spain</w:t>
      </w:r>
    </w:p>
    <w:bookmarkStart w:id="20" w:name="X6b8f6c8062b0e4ac7fce023d6a1fcd573dea148"/>
    <w:p>
      <w:pPr>
        <w:pStyle w:val="Heading1"/>
      </w:pPr>
      <w:r>
        <w:t xml:space="preserve">Internship Application Letter for Special Education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Hiring Manager,</w:t>
      </w:r>
      <w:r>
        <w:br/>
      </w:r>
      <w:r>
        <w:t xml:space="preserve">Director of Special Education,</w:t>
      </w:r>
      <w:r>
        <w:br/>
      </w:r>
      <w:r>
        <w:t xml:space="preserve">Centro Educativo Inclusivo València</w:t>
      </w:r>
      <w:r>
        <w:br/>
      </w:r>
      <w:r>
        <w:t xml:space="preserve">Valencia, Spain</w:t>
      </w:r>
    </w:p>
    <w:p>
      <w:pPr>
        <w:pStyle w:val="BodyText"/>
      </w:pPr>
      <w:r>
        <w:t xml:space="preserve">I am writing with profound enthusiasm to express my application for the Special Education Teacher Internship position at the Centro Educativo Inclusivo València, as advertised on your institution's website and through the University of Valencia’s Career Portal. As a dedicated education student deeply committed to inclusive pedagogy, I am eager to contribute my academic foundation, practical experience, and cultural adaptability to your mission of fostering equitable learning environments for all students in Spain Valencia. This Internship Application Letter embodies not just my professional aspirations, but my earnest commitment to advancing Special Education Teacher practices within the unique socio-educational landscape of Valencia.</w:t>
      </w:r>
    </w:p>
    <w:p>
      <w:pPr>
        <w:pStyle w:val="BodyText"/>
      </w:pPr>
      <w:r>
        <w:t xml:space="preserve">My academic journey at [Your University Name] has been rigorously centered on inclusive education frameworks, with a specific focus on the Spanish educational context. I have completed advanced coursework in "Inclusive Pedagogy in European Contexts" (addressing Spain's Ley Orgánica de Educación 2/2006), "Neurodiversity and Learning Differences," and "Language Acquisition for Multilingual Classrooms." Crucially, I studied the Valencian Community’s educational policies, including the influential *Plan d’Inclusió Educativa de la Comunitat Valenciana*, which emphasizes personalized learning trajectories and collaboration between schools, families, and social services—a philosophy that resonates deeply with my own teaching ethos. My final-year research project explored "Implementing Universal Design for Learning (UDL) in Primary Schools Across Valencia," where I analyzed case studies from both urban centers like Valencia city and rural areas within the province, identifying key strategies for effective Special Education Teacher integration.</w:t>
      </w:r>
    </w:p>
    <w:p>
      <w:pPr>
        <w:pStyle w:val="BodyText"/>
      </w:pPr>
      <w:r>
        <w:t xml:space="preserve">My practical experience aligns precisely with the needs of your institution. As a teaching assistant at [Local School Name] in [City], I supported 15 students with diverse needs—including autism spectrum disorder, dyslexia, and physical disabilities—within a mainstream classroom setting. I developed and implemented individualized education plans (IEPs) under the supervision of certified Special Education Teachers, utilizing resources like sensory kits and adaptive technology tailored to Spanish curricular standards. Notably, I facilitated weekly bilingual (Spanish-Valencian) communication sessions for non-native speakers with language barriers, a skill directly transferable to Valencia's culturally rich environment where Valencian is actively integrated into school life. I also collaborated with local NGOs like *Fundació Escoles Inclusives* on a community project promoting social inclusion for children with disabilities during the 2023 Fall Festival in Valencia—a firsthand experience of how community engagement strengthens educational outcomes.</w:t>
      </w:r>
    </w:p>
    <w:p>
      <w:pPr>
        <w:pStyle w:val="BodyText"/>
      </w:pPr>
      <w:r>
        <w:t xml:space="preserve">What excites me most about this opportunity is the chance to immerse myself in Spain Valencia’s pioneering approach to Special Education Teacher development. I have followed your institution’s work on initiatives like *València Incluïda*, which provides comprehensive support for students with complex needs, and I am particularly inspired by your emphasis on teacher training through workshops like "Integrating Technology in Special Education." My proficiency in Spanish (DELE B1) ensures seamless communication with students, families, and colleagues. While my academic background is rooted in international best practices, I am eager to learn from Valencia’s unique blend of cultural heritage and modern educational innovation—such as the use of *valencianismo* (local identity elements) to build student engagement in inclusive classrooms.</w:t>
      </w:r>
    </w:p>
    <w:p>
      <w:pPr>
        <w:pStyle w:val="BodyText"/>
      </w:pPr>
      <w:r>
        <w:t xml:space="preserve">I understand that Spain’s educational system operates under specific legal parameters, including the requirement for Special Education Teacher interns to complete a minimum number of supervised hours under Spanish certification. I have proactively verified these requirements through the Conselleria d’Educació de la Generalitat Valenciana and am prepared to fulfill all documentation and registration processes promptly. My adaptability is proven by my six-month exchange program at Universitat Jaume I in Castellón, where I navigated cultural nuances while collaborating with Spanish educators on inclusive literacy projects—a testament to my readiness for the Valencia environment.</w:t>
      </w:r>
    </w:p>
    <w:p>
      <w:pPr>
        <w:pStyle w:val="BodyText"/>
      </w:pPr>
      <w:r>
        <w:t xml:space="preserve">My motivation transcends professional growth; it stems from a conviction that every child deserves an education shaped by dignity and possibility. In Spain Valencia, where initiatives like *Educa València* are transforming classrooms into spaces of genuine belonging, I see the opportunity to grow as both a practitioner and a cultural learner. I am not merely seeking an internship—I seek to contribute meaningfully to your team’s work in nurturing resilient young minds within this vibrant region. Your commitment to "Education for All" mirrors my personal mission, and I am confident that my proactive attitude, empathy, and dedication to evidence-based inclusive strategies will allow me to add immediate value during my placement.</w:t>
      </w:r>
    </w:p>
    <w:p>
      <w:pPr>
        <w:pStyle w:val="BodyText"/>
      </w:pPr>
      <w:r>
        <w:t xml:space="preserve">I would be honored to discuss how my skills align with your institution’s goals in an interview at your earliest convenience. Thank you for considering this Internship Application Letter from a passionate future Special Education Teacher who is eager to serve within the inspiring educational community of Spain Valencia. I look forward to the possibility of contributing to your legacy of excellence in inclusive education.</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pecial Education Teacher - Valencia, Spain</dc:title>
  <dc:creator/>
  <dc:language>en</dc:language>
  <cp:keywords/>
  <dcterms:created xsi:type="dcterms:W3CDTF">2026-07-24T02:13:49Z</dcterms:created>
  <dcterms:modified xsi:type="dcterms:W3CDTF">2026-07-24T02:13:49Z</dcterms:modified>
</cp:coreProperties>
</file>

<file path=docProps/custom.xml><?xml version="1.0" encoding="utf-8"?>
<Properties xmlns="http://schemas.openxmlformats.org/officeDocument/2006/custom-properties" xmlns:vt="http://schemas.openxmlformats.org/officeDocument/2006/docPropsVTypes"/>
</file>